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45221" w14:textId="21E693CE" w:rsidR="00E03D3B" w:rsidRDefault="003038C8">
      <w:r>
        <w:t>Task3:</w:t>
      </w:r>
    </w:p>
    <w:p w14:paraId="25C114D0" w14:textId="5D64D39C" w:rsidR="003038C8" w:rsidRDefault="00B26627">
      <w:r>
        <w:rPr>
          <w:noProof/>
        </w:rPr>
        <w:drawing>
          <wp:inline distT="0" distB="0" distL="0" distR="0" wp14:anchorId="71026DFC" wp14:editId="6A52176C">
            <wp:extent cx="5731510" cy="2428240"/>
            <wp:effectExtent l="0" t="0" r="254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E958" w14:textId="0A0292B7" w:rsidR="00B713CA" w:rsidRDefault="00B713CA"/>
    <w:p w14:paraId="3BF79C1C" w14:textId="77777777" w:rsidR="00B713CA" w:rsidRDefault="00B713CA"/>
    <w:p w14:paraId="407692EF" w14:textId="77777777" w:rsidR="00B713CA" w:rsidRDefault="00B713CA"/>
    <w:p w14:paraId="48EFFB12" w14:textId="56CBAD35" w:rsidR="00B713CA" w:rsidRDefault="00E51EF1">
      <w:r>
        <w:rPr>
          <w:noProof/>
        </w:rPr>
        <w:drawing>
          <wp:inline distT="0" distB="0" distL="0" distR="0" wp14:anchorId="5EC0A571" wp14:editId="43EF12EF">
            <wp:extent cx="5731510" cy="2887980"/>
            <wp:effectExtent l="0" t="0" r="2540" b="7620"/>
            <wp:docPr id="5" name="Picture 5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pplication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A60AB" w14:textId="77777777" w:rsidR="00B713CA" w:rsidRDefault="00B713CA"/>
    <w:p w14:paraId="788B88E1" w14:textId="77777777" w:rsidR="00B713CA" w:rsidRDefault="00B713CA"/>
    <w:p w14:paraId="0B1E142B" w14:textId="77777777" w:rsidR="00B713CA" w:rsidRDefault="00B713CA"/>
    <w:p w14:paraId="21977045" w14:textId="77777777" w:rsidR="00B713CA" w:rsidRDefault="00B713CA"/>
    <w:p w14:paraId="1BA19786" w14:textId="77777777" w:rsidR="00B713CA" w:rsidRDefault="00B713CA"/>
    <w:p w14:paraId="7D9E0953" w14:textId="77777777" w:rsidR="00B713CA" w:rsidRDefault="00B713CA"/>
    <w:p w14:paraId="607180DD" w14:textId="77777777" w:rsidR="00E51EF1" w:rsidRDefault="00E51EF1"/>
    <w:p w14:paraId="02C50511" w14:textId="0A866230" w:rsidR="00B33A54" w:rsidRDefault="00B713CA">
      <w:r>
        <w:lastRenderedPageBreak/>
        <w:t>With hight CPU on local machine</w:t>
      </w:r>
    </w:p>
    <w:p w14:paraId="1FC31D5F" w14:textId="592D0992" w:rsidR="00B713CA" w:rsidRDefault="00B713CA">
      <w:r>
        <w:rPr>
          <w:noProof/>
        </w:rPr>
        <w:drawing>
          <wp:inline distT="0" distB="0" distL="0" distR="0" wp14:anchorId="00BAC6DD" wp14:editId="79793B25">
            <wp:extent cx="5731510" cy="2912110"/>
            <wp:effectExtent l="0" t="0" r="2540" b="2540"/>
            <wp:docPr id="2" name="Picture 2" descr="Graphical user interface, char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char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119C5" w14:textId="4768DD20" w:rsidR="00B713CA" w:rsidRDefault="00B713CA">
      <w:r>
        <w:t>Virtual machine</w:t>
      </w:r>
    </w:p>
    <w:p w14:paraId="16148B58" w14:textId="2A1BAAF0" w:rsidR="00B713CA" w:rsidRDefault="00B713CA">
      <w:r>
        <w:rPr>
          <w:noProof/>
        </w:rPr>
        <w:drawing>
          <wp:inline distT="0" distB="0" distL="0" distR="0" wp14:anchorId="5AE513E5" wp14:editId="378C3303">
            <wp:extent cx="5731510" cy="1442720"/>
            <wp:effectExtent l="0" t="0" r="2540" b="5080"/>
            <wp:docPr id="3" name="Picture 3" descr="Graphical user interface,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chart, hist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0026F" w14:textId="77777777" w:rsidR="00B713CA" w:rsidRDefault="00B713CA"/>
    <w:p w14:paraId="2117DEAC" w14:textId="6C8086DF" w:rsidR="00B713CA" w:rsidRDefault="00B713CA">
      <w:r>
        <w:t xml:space="preserve">Local machine </w:t>
      </w:r>
    </w:p>
    <w:p w14:paraId="7039093E" w14:textId="557C34E8" w:rsidR="00B713CA" w:rsidRDefault="00B713CA">
      <w:r>
        <w:rPr>
          <w:noProof/>
        </w:rPr>
        <w:drawing>
          <wp:inline distT="0" distB="0" distL="0" distR="0" wp14:anchorId="19068C50" wp14:editId="6DD16D30">
            <wp:extent cx="5731510" cy="164909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DD300" w14:textId="77777777" w:rsidR="00B713CA" w:rsidRDefault="00B713CA"/>
    <w:sectPr w:rsidR="00B713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DS3NDYysTA1M7FU0lEKTi0uzszPAykwqgUA5evNeCwAAAA="/>
  </w:docVars>
  <w:rsids>
    <w:rsidRoot w:val="003038C8"/>
    <w:rsid w:val="003038C8"/>
    <w:rsid w:val="00B26627"/>
    <w:rsid w:val="00B33A54"/>
    <w:rsid w:val="00B713CA"/>
    <w:rsid w:val="00CB4490"/>
    <w:rsid w:val="00E03D3B"/>
    <w:rsid w:val="00E51EF1"/>
    <w:rsid w:val="00E66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667CC"/>
  <w15:chartTrackingRefBased/>
  <w15:docId w15:val="{798B22BF-1DD2-415B-AD86-35C7FA512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1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Melnychuk</dc:creator>
  <cp:keywords/>
  <dc:description/>
  <cp:lastModifiedBy>Anna Melnychuk</cp:lastModifiedBy>
  <cp:revision>3</cp:revision>
  <dcterms:created xsi:type="dcterms:W3CDTF">2023-02-19T19:49:00Z</dcterms:created>
  <dcterms:modified xsi:type="dcterms:W3CDTF">2023-02-20T22:45:00Z</dcterms:modified>
</cp:coreProperties>
</file>